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3B0B57">
        <w:t>28</w:t>
      </w:r>
      <w:r>
        <w:t xml:space="preserve">, Episode </w:t>
      </w:r>
      <w:r w:rsidR="003B0B57">
        <w:t>4</w:t>
      </w:r>
      <w:r>
        <w:t>:</w:t>
      </w:r>
      <w:r w:rsidR="009B2BBB">
        <w:t xml:space="preserve"> </w:t>
      </w:r>
      <w:r w:rsidR="003B0B57">
        <w:t>Pocket Knive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F73C97" w:rsidP="004E6361">
            <w:r>
              <w:t>00:00</w:t>
            </w:r>
          </w:p>
        </w:tc>
        <w:tc>
          <w:tcPr>
            <w:tcW w:w="1170" w:type="dxa"/>
          </w:tcPr>
          <w:p w:rsidR="002F5B9B" w:rsidRDefault="00F73C97" w:rsidP="004E6361">
            <w:r>
              <w:t>Jesse</w:t>
            </w:r>
          </w:p>
        </w:tc>
        <w:tc>
          <w:tcPr>
            <w:tcW w:w="6925" w:type="dxa"/>
          </w:tcPr>
          <w:p w:rsidR="002F5B9B" w:rsidRDefault="00F73C97" w:rsidP="004E6361">
            <w:r>
              <w:t>Pocket Knives.</w:t>
            </w:r>
          </w:p>
        </w:tc>
      </w:tr>
      <w:tr w:rsidR="00F73C97" w:rsidTr="0084378D">
        <w:tc>
          <w:tcPr>
            <w:tcW w:w="1255" w:type="dxa"/>
          </w:tcPr>
          <w:p w:rsidR="00F73C97" w:rsidRDefault="00F73C97" w:rsidP="00F73C97">
            <w:r w:rsidRPr="00B83146">
              <w:t>00:</w:t>
            </w:r>
            <w:r w:rsidR="00561370">
              <w:t>01</w:t>
            </w:r>
          </w:p>
        </w:tc>
        <w:tc>
          <w:tcPr>
            <w:tcW w:w="1170" w:type="dxa"/>
          </w:tcPr>
          <w:p w:rsidR="00F73C97" w:rsidRDefault="00F73C97" w:rsidP="00F73C97"/>
        </w:tc>
        <w:tc>
          <w:tcPr>
            <w:tcW w:w="6925" w:type="dxa"/>
          </w:tcPr>
          <w:p w:rsidR="00F73C97" w:rsidRDefault="00F73C97" w:rsidP="00F73C97">
            <w:r>
              <w:t>[music]</w:t>
            </w:r>
          </w:p>
        </w:tc>
      </w:tr>
      <w:tr w:rsidR="00F73C97" w:rsidTr="0084378D">
        <w:tc>
          <w:tcPr>
            <w:tcW w:w="1255" w:type="dxa"/>
          </w:tcPr>
          <w:p w:rsidR="00F73C97" w:rsidRDefault="00F73C97" w:rsidP="00F73C97">
            <w:r w:rsidRPr="00B83146">
              <w:t>00:</w:t>
            </w:r>
            <w:r w:rsidR="00561370">
              <w:t>08</w:t>
            </w:r>
          </w:p>
        </w:tc>
        <w:tc>
          <w:tcPr>
            <w:tcW w:w="1170" w:type="dxa"/>
          </w:tcPr>
          <w:p w:rsidR="00F73C97" w:rsidRDefault="00F73C97" w:rsidP="00F73C97">
            <w:r>
              <w:t>Narrator</w:t>
            </w:r>
          </w:p>
        </w:tc>
        <w:tc>
          <w:tcPr>
            <w:tcW w:w="6925" w:type="dxa"/>
          </w:tcPr>
          <w:p w:rsidR="00F73C97" w:rsidRDefault="00F73C97" w:rsidP="00F73C97">
            <w:r>
              <w:t>[over music] It’s time now for another day in the life of Sam and Jesse. Gum Springs, Arkansas.</w:t>
            </w:r>
          </w:p>
        </w:tc>
      </w:tr>
      <w:tr w:rsidR="00F73C97" w:rsidTr="0084378D">
        <w:tc>
          <w:tcPr>
            <w:tcW w:w="1255" w:type="dxa"/>
          </w:tcPr>
          <w:p w:rsidR="00F73C97" w:rsidRDefault="00F73C97" w:rsidP="00F73C97">
            <w:r w:rsidRPr="00B83146">
              <w:t>00:</w:t>
            </w:r>
            <w:r w:rsidR="00561370">
              <w:t>22</w:t>
            </w:r>
          </w:p>
        </w:tc>
        <w:tc>
          <w:tcPr>
            <w:tcW w:w="1170" w:type="dxa"/>
          </w:tcPr>
          <w:p w:rsidR="00F73C97" w:rsidRDefault="00F73C97" w:rsidP="00F73C97"/>
        </w:tc>
        <w:tc>
          <w:tcPr>
            <w:tcW w:w="6925" w:type="dxa"/>
          </w:tcPr>
          <w:p w:rsidR="00F73C97" w:rsidRDefault="00F73C97" w:rsidP="00F73C97">
            <w:r>
              <w:t>[music fades out, then repeats]</w:t>
            </w:r>
          </w:p>
        </w:tc>
      </w:tr>
      <w:tr w:rsidR="00F73C97" w:rsidTr="0084378D">
        <w:tc>
          <w:tcPr>
            <w:tcW w:w="1255" w:type="dxa"/>
          </w:tcPr>
          <w:p w:rsidR="00F73C97" w:rsidRDefault="00F73C97" w:rsidP="00F73C97">
            <w:r w:rsidRPr="00B83146">
              <w:t>00:</w:t>
            </w:r>
            <w:r w:rsidR="00561370">
              <w:t>32</w:t>
            </w:r>
          </w:p>
        </w:tc>
        <w:tc>
          <w:tcPr>
            <w:tcW w:w="1170" w:type="dxa"/>
          </w:tcPr>
          <w:p w:rsidR="00F73C97" w:rsidRDefault="00561370" w:rsidP="00F73C97">
            <w:r>
              <w:t>Leon</w:t>
            </w:r>
          </w:p>
        </w:tc>
        <w:tc>
          <w:tcPr>
            <w:tcW w:w="6925" w:type="dxa"/>
          </w:tcPr>
          <w:p w:rsidR="00F73C97" w:rsidRDefault="00AF2A03" w:rsidP="00F73C97">
            <w:r>
              <w:t>Sam, h</w:t>
            </w:r>
            <w:r w:rsidR="00561370">
              <w:t>-h-h</w:t>
            </w:r>
            <w:r>
              <w:t>ow come nobody carries a pocket kni</w:t>
            </w:r>
            <w:r w:rsidR="00254029">
              <w:t>v</w:t>
            </w:r>
            <w:r>
              <w:t>e</w:t>
            </w:r>
            <w:r w:rsidR="00254029">
              <w:t>s</w:t>
            </w:r>
            <w:bookmarkStart w:id="0" w:name="_GoBack"/>
            <w:bookmarkEnd w:id="0"/>
            <w:r>
              <w:t xml:space="preserve"> no more?</w:t>
            </w:r>
          </w:p>
        </w:tc>
      </w:tr>
      <w:tr w:rsidR="00F73C97" w:rsidTr="0084378D">
        <w:tc>
          <w:tcPr>
            <w:tcW w:w="1255" w:type="dxa"/>
          </w:tcPr>
          <w:p w:rsidR="00F73C97" w:rsidRDefault="00F73C97" w:rsidP="00F73C97">
            <w:r w:rsidRPr="00B83146">
              <w:t>00:</w:t>
            </w:r>
            <w:r w:rsidR="00561370">
              <w:t>35</w:t>
            </w:r>
          </w:p>
        </w:tc>
        <w:tc>
          <w:tcPr>
            <w:tcW w:w="1170" w:type="dxa"/>
          </w:tcPr>
          <w:p w:rsidR="00F73C97" w:rsidRDefault="00561370" w:rsidP="00F73C97">
            <w:r>
              <w:t>Sam</w:t>
            </w:r>
          </w:p>
        </w:tc>
        <w:tc>
          <w:tcPr>
            <w:tcW w:w="6925" w:type="dxa"/>
          </w:tcPr>
          <w:p w:rsidR="00F73C97" w:rsidRDefault="00AF2A03" w:rsidP="00F73C97">
            <w:r>
              <w:t>Well, I carry one, Leon.</w:t>
            </w:r>
          </w:p>
        </w:tc>
      </w:tr>
      <w:tr w:rsidR="00F73C97" w:rsidTr="0084378D">
        <w:tc>
          <w:tcPr>
            <w:tcW w:w="1255" w:type="dxa"/>
          </w:tcPr>
          <w:p w:rsidR="00F73C97" w:rsidRDefault="00F73C97" w:rsidP="00F73C97">
            <w:r w:rsidRPr="00B83146">
              <w:t>00:</w:t>
            </w:r>
            <w:r w:rsidR="00561370">
              <w:t>36</w:t>
            </w:r>
          </w:p>
        </w:tc>
        <w:tc>
          <w:tcPr>
            <w:tcW w:w="1170" w:type="dxa"/>
          </w:tcPr>
          <w:p w:rsidR="00F73C97" w:rsidRDefault="00561370" w:rsidP="00F73C97">
            <w:r>
              <w:t>Leon</w:t>
            </w:r>
          </w:p>
        </w:tc>
        <w:tc>
          <w:tcPr>
            <w:tcW w:w="6925" w:type="dxa"/>
          </w:tcPr>
          <w:p w:rsidR="00F73C97" w:rsidRDefault="00AF2A03" w:rsidP="00F73C97">
            <w:r>
              <w:t>Well, yeah, me too, but</w:t>
            </w:r>
            <w:r w:rsidR="00561370">
              <w:t>-but</w:t>
            </w:r>
            <w:r>
              <w:t xml:space="preserve"> I mean other folks. </w:t>
            </w:r>
            <w:r w:rsidR="00561370">
              <w:t>Uh, e-e</w:t>
            </w:r>
            <w:r>
              <w:t xml:space="preserve">verybody used to carry </w:t>
            </w:r>
            <w:r w:rsidR="00561370">
              <w:t>‘</w:t>
            </w:r>
            <w:r>
              <w:t>em, now it’s just people like me and you and</w:t>
            </w:r>
            <w:r w:rsidR="00561370">
              <w:t>-and, well,</w:t>
            </w:r>
            <w:r>
              <w:t xml:space="preserve"> farmers.</w:t>
            </w:r>
          </w:p>
        </w:tc>
      </w:tr>
      <w:tr w:rsidR="00F73C97" w:rsidTr="0084378D">
        <w:tc>
          <w:tcPr>
            <w:tcW w:w="1255" w:type="dxa"/>
          </w:tcPr>
          <w:p w:rsidR="00F73C97" w:rsidRDefault="00F73C97" w:rsidP="00F73C97">
            <w:r w:rsidRPr="00B83146">
              <w:t>00:</w:t>
            </w:r>
            <w:r w:rsidR="00561370">
              <w:t>44</w:t>
            </w:r>
          </w:p>
        </w:tc>
        <w:tc>
          <w:tcPr>
            <w:tcW w:w="1170" w:type="dxa"/>
          </w:tcPr>
          <w:p w:rsidR="00F73C97" w:rsidRDefault="00561370" w:rsidP="00F73C97">
            <w:r>
              <w:t>Sam</w:t>
            </w:r>
          </w:p>
        </w:tc>
        <w:tc>
          <w:tcPr>
            <w:tcW w:w="6925" w:type="dxa"/>
          </w:tcPr>
          <w:p w:rsidR="00F73C97" w:rsidRDefault="00AF2A03" w:rsidP="00F73C97">
            <w:r>
              <w:t>Well, yeah, that’s right</w:t>
            </w:r>
            <w:r w:rsidR="00561370">
              <w:t xml:space="preserve">. Now, now, maybe most people </w:t>
            </w:r>
            <w:proofErr w:type="spellStart"/>
            <w:r w:rsidR="00561370">
              <w:t>ain’t</w:t>
            </w:r>
            <w:proofErr w:type="spellEnd"/>
            <w:r w:rsidR="00561370">
              <w:t xml:space="preserve"> got </w:t>
            </w:r>
            <w:proofErr w:type="spellStart"/>
            <w:r w:rsidR="00561370">
              <w:t>nothin</w:t>
            </w:r>
            <w:proofErr w:type="spellEnd"/>
            <w:r w:rsidR="00561370">
              <w:t>’ to cut anymore.</w:t>
            </w:r>
          </w:p>
        </w:tc>
      </w:tr>
      <w:tr w:rsidR="00F73C97" w:rsidTr="0084378D">
        <w:tc>
          <w:tcPr>
            <w:tcW w:w="1255" w:type="dxa"/>
          </w:tcPr>
          <w:p w:rsidR="00F73C97" w:rsidRDefault="00F73C97" w:rsidP="00F73C97">
            <w:r w:rsidRPr="00B83146">
              <w:t>00:</w:t>
            </w:r>
            <w:r w:rsidR="00561370">
              <w:t>48</w:t>
            </w:r>
          </w:p>
        </w:tc>
        <w:tc>
          <w:tcPr>
            <w:tcW w:w="1170" w:type="dxa"/>
          </w:tcPr>
          <w:p w:rsidR="00F73C97" w:rsidRDefault="00561370" w:rsidP="00F73C97">
            <w:r>
              <w:t>Leon</w:t>
            </w:r>
          </w:p>
        </w:tc>
        <w:tc>
          <w:tcPr>
            <w:tcW w:w="6925" w:type="dxa"/>
          </w:tcPr>
          <w:p w:rsidR="00F73C97" w:rsidRDefault="00AF2A03" w:rsidP="00F73C97">
            <w:pPr>
              <w:tabs>
                <w:tab w:val="left" w:pos="3627"/>
              </w:tabs>
            </w:pPr>
            <w:r>
              <w:t>Is that right?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041B5F">
              <w:t>00:</w:t>
            </w:r>
            <w:r>
              <w:t>49</w:t>
            </w:r>
          </w:p>
        </w:tc>
        <w:tc>
          <w:tcPr>
            <w:tcW w:w="1170" w:type="dxa"/>
          </w:tcPr>
          <w:p w:rsidR="00561370" w:rsidRDefault="00561370" w:rsidP="00561370">
            <w:r>
              <w:t>Sam</w:t>
            </w:r>
          </w:p>
        </w:tc>
        <w:tc>
          <w:tcPr>
            <w:tcW w:w="6925" w:type="dxa"/>
          </w:tcPr>
          <w:p w:rsidR="00561370" w:rsidRDefault="00561370" w:rsidP="00561370">
            <w:r>
              <w:t>Well, you know, everything’s got a string to pull or a red band to try to get a hold of. It-it always breaks halfway around.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041B5F">
              <w:t>00:</w:t>
            </w:r>
            <w:r>
              <w:t>57</w:t>
            </w:r>
          </w:p>
        </w:tc>
        <w:tc>
          <w:tcPr>
            <w:tcW w:w="1170" w:type="dxa"/>
          </w:tcPr>
          <w:p w:rsidR="00561370" w:rsidRDefault="00561370" w:rsidP="00561370">
            <w:r>
              <w:t>Leon</w:t>
            </w:r>
          </w:p>
        </w:tc>
        <w:tc>
          <w:tcPr>
            <w:tcW w:w="6925" w:type="dxa"/>
          </w:tcPr>
          <w:p w:rsidR="00561370" w:rsidRDefault="00561370" w:rsidP="00561370">
            <w:r>
              <w:t>Ho-how much you reckon it costs to make them little strings an-and plastic strips? Looks to me like it’d be cheaper if everybody had a good knife.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041B5F">
              <w:t>0</w:t>
            </w:r>
            <w:r>
              <w:t>1</w:t>
            </w:r>
            <w:r w:rsidRPr="00041B5F">
              <w:t>:</w:t>
            </w:r>
            <w:r>
              <w:t>04</w:t>
            </w:r>
          </w:p>
        </w:tc>
        <w:tc>
          <w:tcPr>
            <w:tcW w:w="1170" w:type="dxa"/>
          </w:tcPr>
          <w:p w:rsidR="00561370" w:rsidRDefault="00561370" w:rsidP="00561370">
            <w:r>
              <w:t>Sam</w:t>
            </w:r>
          </w:p>
        </w:tc>
        <w:tc>
          <w:tcPr>
            <w:tcW w:w="6925" w:type="dxa"/>
          </w:tcPr>
          <w:p w:rsidR="00561370" w:rsidRDefault="00561370" w:rsidP="00561370">
            <w:r>
              <w:t>Y-you probably right there, Leon. Y-you know I-I’ve still got the Barlow knife my daddy give me.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5B000A">
              <w:t>01:</w:t>
            </w:r>
            <w:r>
              <w:t>09</w:t>
            </w:r>
          </w:p>
        </w:tc>
        <w:tc>
          <w:tcPr>
            <w:tcW w:w="1170" w:type="dxa"/>
          </w:tcPr>
          <w:p w:rsidR="00561370" w:rsidRDefault="00561370" w:rsidP="00561370">
            <w:r>
              <w:t>Leon</w:t>
            </w:r>
          </w:p>
        </w:tc>
        <w:tc>
          <w:tcPr>
            <w:tcW w:w="6925" w:type="dxa"/>
          </w:tcPr>
          <w:p w:rsidR="00561370" w:rsidRDefault="00561370" w:rsidP="00561370">
            <w:r>
              <w:t>You do? Well-well, I got my dad’s old Shapley.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5B000A">
              <w:t>01:</w:t>
            </w:r>
            <w:r>
              <w:t>13</w:t>
            </w:r>
          </w:p>
        </w:tc>
        <w:tc>
          <w:tcPr>
            <w:tcW w:w="1170" w:type="dxa"/>
          </w:tcPr>
          <w:p w:rsidR="00561370" w:rsidRDefault="00561370" w:rsidP="00561370">
            <w:r>
              <w:t>Sam</w:t>
            </w:r>
          </w:p>
        </w:tc>
        <w:tc>
          <w:tcPr>
            <w:tcW w:w="6925" w:type="dxa"/>
          </w:tcPr>
          <w:p w:rsidR="00561370" w:rsidRDefault="00561370" w:rsidP="00561370">
            <w:r>
              <w:t>A Shapely? What kind of knife is that?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5B000A">
              <w:t>01:</w:t>
            </w:r>
            <w:r>
              <w:t>16</w:t>
            </w:r>
          </w:p>
        </w:tc>
        <w:tc>
          <w:tcPr>
            <w:tcW w:w="1170" w:type="dxa"/>
          </w:tcPr>
          <w:p w:rsidR="00561370" w:rsidRDefault="00561370" w:rsidP="00561370">
            <w:r>
              <w:t>Leon</w:t>
            </w:r>
          </w:p>
        </w:tc>
        <w:tc>
          <w:tcPr>
            <w:tcW w:w="6925" w:type="dxa"/>
          </w:tcPr>
          <w:p w:rsidR="00561370" w:rsidRDefault="00561370" w:rsidP="00561370">
            <w:r>
              <w:t xml:space="preserve">I-It’s a maize-head knife. Uh, y-you know, blades </w:t>
            </w:r>
            <w:proofErr w:type="gramStart"/>
            <w:r>
              <w:t>is</w:t>
            </w:r>
            <w:proofErr w:type="gramEnd"/>
            <w:r>
              <w:t xml:space="preserve"> wider at the point </w:t>
            </w:r>
            <w:proofErr w:type="spellStart"/>
            <w:r>
              <w:t>th</w:t>
            </w:r>
            <w:proofErr w:type="spellEnd"/>
            <w:r>
              <w:t xml:space="preserve">-than anywhere else. It’s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extra good knife for anything.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5B000A">
              <w:t>01:</w:t>
            </w:r>
            <w:r>
              <w:t>23</w:t>
            </w:r>
          </w:p>
        </w:tc>
        <w:tc>
          <w:tcPr>
            <w:tcW w:w="1170" w:type="dxa"/>
          </w:tcPr>
          <w:p w:rsidR="00561370" w:rsidRDefault="00561370" w:rsidP="00561370">
            <w:r>
              <w:t>Sam</w:t>
            </w:r>
          </w:p>
        </w:tc>
        <w:tc>
          <w:tcPr>
            <w:tcW w:w="6925" w:type="dxa"/>
          </w:tcPr>
          <w:p w:rsidR="00561370" w:rsidRDefault="00561370" w:rsidP="00561370">
            <w:r>
              <w:t xml:space="preserve">Well, I </w:t>
            </w:r>
            <w:proofErr w:type="spellStart"/>
            <w:r>
              <w:t>ain’t</w:t>
            </w:r>
            <w:proofErr w:type="spellEnd"/>
            <w:r>
              <w:t xml:space="preserve"> seen one of them in a long time, I don’t believe. Y-you got it with you?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5B000A">
              <w:t>01:</w:t>
            </w:r>
            <w:r>
              <w:t>27</w:t>
            </w:r>
          </w:p>
        </w:tc>
        <w:tc>
          <w:tcPr>
            <w:tcW w:w="1170" w:type="dxa"/>
          </w:tcPr>
          <w:p w:rsidR="00561370" w:rsidRDefault="00561370" w:rsidP="00561370">
            <w:r>
              <w:t>Leon</w:t>
            </w:r>
          </w:p>
        </w:tc>
        <w:tc>
          <w:tcPr>
            <w:tcW w:w="6925" w:type="dxa"/>
          </w:tcPr>
          <w:p w:rsidR="00561370" w:rsidRDefault="00561370" w:rsidP="00561370">
            <w:pPr>
              <w:tabs>
                <w:tab w:val="left" w:pos="5933"/>
              </w:tabs>
            </w:pPr>
            <w:r>
              <w:t xml:space="preserve">Nah, I </w:t>
            </w:r>
            <w:proofErr w:type="spellStart"/>
            <w:r>
              <w:t>ain’t</w:t>
            </w:r>
            <w:proofErr w:type="spellEnd"/>
            <w:r>
              <w:t>. I-I carry my Swiss Army knife.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5B000A">
              <w:t>01:</w:t>
            </w:r>
            <w:r>
              <w:t>31</w:t>
            </w:r>
          </w:p>
        </w:tc>
        <w:tc>
          <w:tcPr>
            <w:tcW w:w="1170" w:type="dxa"/>
          </w:tcPr>
          <w:p w:rsidR="00561370" w:rsidRDefault="00561370" w:rsidP="00561370">
            <w:r>
              <w:t>Sam</w:t>
            </w:r>
          </w:p>
        </w:tc>
        <w:tc>
          <w:tcPr>
            <w:tcW w:w="6925" w:type="dxa"/>
          </w:tcPr>
          <w:p w:rsidR="00561370" w:rsidRDefault="00561370" w:rsidP="00561370">
            <w:r>
              <w:t>Swiss Army knife?</w:t>
            </w:r>
          </w:p>
        </w:tc>
      </w:tr>
      <w:tr w:rsidR="002F5B9B" w:rsidTr="0084378D">
        <w:tc>
          <w:tcPr>
            <w:tcW w:w="1255" w:type="dxa"/>
          </w:tcPr>
          <w:p w:rsidR="002F5B9B" w:rsidRDefault="00561370" w:rsidP="006F7BFC">
            <w:r w:rsidRPr="005B000A">
              <w:t>01:</w:t>
            </w:r>
            <w:r>
              <w:t>32</w:t>
            </w:r>
          </w:p>
        </w:tc>
        <w:tc>
          <w:tcPr>
            <w:tcW w:w="1170" w:type="dxa"/>
          </w:tcPr>
          <w:p w:rsidR="002F5B9B" w:rsidRDefault="00561370" w:rsidP="006F7BFC">
            <w:r>
              <w:t>Leon</w:t>
            </w:r>
          </w:p>
        </w:tc>
        <w:tc>
          <w:tcPr>
            <w:tcW w:w="6925" w:type="dxa"/>
          </w:tcPr>
          <w:p w:rsidR="002F5B9B" w:rsidRDefault="006723FC" w:rsidP="006F7BFC">
            <w:r>
              <w:t xml:space="preserve">Oh, yeah. See here? </w:t>
            </w:r>
            <w:r w:rsidR="00561370">
              <w:t xml:space="preserve">Uh, </w:t>
            </w:r>
            <w:proofErr w:type="spellStart"/>
            <w:r w:rsidR="00561370">
              <w:t>t</w:t>
            </w:r>
            <w:r>
              <w:t>h</w:t>
            </w:r>
            <w:proofErr w:type="spellEnd"/>
            <w:r w:rsidR="00561370">
              <w:t>-th</w:t>
            </w:r>
            <w:r>
              <w:t>ey’re the most famous knife in the world.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0545AC">
              <w:lastRenderedPageBreak/>
              <w:t>01:</w:t>
            </w:r>
            <w:r>
              <w:t>37</w:t>
            </w:r>
          </w:p>
        </w:tc>
        <w:tc>
          <w:tcPr>
            <w:tcW w:w="1170" w:type="dxa"/>
          </w:tcPr>
          <w:p w:rsidR="00561370" w:rsidRDefault="00561370" w:rsidP="00561370">
            <w:r>
              <w:t>Sam</w:t>
            </w:r>
          </w:p>
        </w:tc>
        <w:tc>
          <w:tcPr>
            <w:tcW w:w="6925" w:type="dxa"/>
          </w:tcPr>
          <w:p w:rsidR="00561370" w:rsidRDefault="00561370" w:rsidP="00561370">
            <w:r>
              <w:t>Famous knife in the world? How come? W-w [overlap]</w:t>
            </w:r>
          </w:p>
        </w:tc>
      </w:tr>
      <w:tr w:rsidR="00561370" w:rsidTr="0084378D">
        <w:tc>
          <w:tcPr>
            <w:tcW w:w="1255" w:type="dxa"/>
          </w:tcPr>
          <w:p w:rsidR="00561370" w:rsidRDefault="00561370" w:rsidP="00561370">
            <w:r w:rsidRPr="000545AC">
              <w:t>01:</w:t>
            </w:r>
            <w:r>
              <w:t>39</w:t>
            </w:r>
          </w:p>
        </w:tc>
        <w:tc>
          <w:tcPr>
            <w:tcW w:w="1170" w:type="dxa"/>
          </w:tcPr>
          <w:p w:rsidR="00561370" w:rsidRDefault="00CC4678" w:rsidP="00561370">
            <w:r>
              <w:t>Leon</w:t>
            </w:r>
          </w:p>
        </w:tc>
        <w:tc>
          <w:tcPr>
            <w:tcW w:w="6925" w:type="dxa"/>
          </w:tcPr>
          <w:p w:rsidR="00561370" w:rsidRDefault="00561370" w:rsidP="00561370">
            <w:r>
              <w:t>[overlap] Well, well you got everything you need. See here? He</w:t>
            </w:r>
            <w:r w:rsidR="00CC4678">
              <w:t>-he</w:t>
            </w:r>
            <w:r>
              <w:t>re’s the blade, and</w:t>
            </w:r>
            <w:r w:rsidR="00CC4678">
              <w:t>-and</w:t>
            </w:r>
            <w:r>
              <w:t xml:space="preserve"> here’s fingernail file, and</w:t>
            </w:r>
            <w:r w:rsidR="00CC4678">
              <w:t>-and</w:t>
            </w:r>
            <w:r>
              <w:t xml:space="preserve"> a leather punch, and a pair of scissors, and here’s a compass, and</w:t>
            </w:r>
            <w:r w:rsidR="00CC4678">
              <w:t>-and-and a</w:t>
            </w:r>
            <w:r>
              <w:t xml:space="preserve"> corkscrew, and </w:t>
            </w:r>
            <w:proofErr w:type="spellStart"/>
            <w:proofErr w:type="gramStart"/>
            <w:r w:rsidR="00CC4678">
              <w:t>a</w:t>
            </w:r>
            <w:proofErr w:type="spellEnd"/>
            <w:proofErr w:type="gramEnd"/>
            <w:r w:rsidR="00CC4678">
              <w:t xml:space="preserve"> </w:t>
            </w:r>
            <w:r>
              <w:t>ice pick, and</w:t>
            </w:r>
            <w:r w:rsidR="00CC4678">
              <w:t xml:space="preserve">, and </w:t>
            </w:r>
            <w:r>
              <w:t>here’s a double-edged razor, and a telescope, and</w:t>
            </w:r>
            <w:r w:rsidR="00CC4678">
              <w:t>-and</w:t>
            </w:r>
            <w:r>
              <w:t xml:space="preserve"> a small ballpoint pen, and</w:t>
            </w:r>
            <w:r w:rsidR="00CC4678">
              <w:t>-and</w:t>
            </w:r>
            <w:r>
              <w:t xml:space="preserve"> here, this little blade is</w:t>
            </w:r>
            <w:r w:rsidR="00CC4678">
              <w:t xml:space="preserve">, is </w:t>
            </w:r>
            <w:r>
              <w:t xml:space="preserve">a tiny copy of the </w:t>
            </w:r>
            <w:r w:rsidR="00CC4678">
              <w:t>twenty-third</w:t>
            </w:r>
            <w:r>
              <w:t xml:space="preserve"> </w:t>
            </w:r>
            <w:r w:rsidR="00CC4678">
              <w:t>Psalm</w:t>
            </w:r>
            <w:r>
              <w:t>.</w:t>
            </w:r>
          </w:p>
        </w:tc>
      </w:tr>
      <w:tr w:rsidR="002F5B9B" w:rsidTr="0084378D">
        <w:tc>
          <w:tcPr>
            <w:tcW w:w="1255" w:type="dxa"/>
          </w:tcPr>
          <w:p w:rsidR="002F5B9B" w:rsidRDefault="00CC4678" w:rsidP="00504808">
            <w:r>
              <w:t>02:03</w:t>
            </w:r>
          </w:p>
        </w:tc>
        <w:tc>
          <w:tcPr>
            <w:tcW w:w="1170" w:type="dxa"/>
          </w:tcPr>
          <w:p w:rsidR="002F5B9B" w:rsidRDefault="00CC4678" w:rsidP="00504808">
            <w:r>
              <w:t>Sam</w:t>
            </w:r>
          </w:p>
        </w:tc>
        <w:tc>
          <w:tcPr>
            <w:tcW w:w="6925" w:type="dxa"/>
          </w:tcPr>
          <w:p w:rsidR="002F5B9B" w:rsidRDefault="00581CA2" w:rsidP="00504808">
            <w:r>
              <w:t>Leon, I</w:t>
            </w:r>
            <w:r w:rsidR="00CC4678">
              <w:t>-I</w:t>
            </w:r>
            <w:r>
              <w:t xml:space="preserve"> never seen such a knife.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504808">
            <w:r>
              <w:t>02:05</w:t>
            </w:r>
          </w:p>
        </w:tc>
        <w:tc>
          <w:tcPr>
            <w:tcW w:w="1170" w:type="dxa"/>
          </w:tcPr>
          <w:p w:rsidR="00CC4678" w:rsidRDefault="00CC4678" w:rsidP="00504808">
            <w:r>
              <w:t>Leon</w:t>
            </w:r>
          </w:p>
        </w:tc>
        <w:tc>
          <w:tcPr>
            <w:tcW w:w="6925" w:type="dxa"/>
          </w:tcPr>
          <w:p w:rsidR="00CC4678" w:rsidRDefault="00CC4678" w:rsidP="00504808">
            <w:proofErr w:type="spellStart"/>
            <w:r>
              <w:t>Ain’t</w:t>
            </w:r>
            <w:proofErr w:type="spellEnd"/>
            <w:r>
              <w:t xml:space="preserve"> that </w:t>
            </w:r>
            <w:proofErr w:type="spellStart"/>
            <w:r>
              <w:t>somethin</w:t>
            </w:r>
            <w:proofErr w:type="spellEnd"/>
            <w:r>
              <w:t>’?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504808">
            <w:r>
              <w:t>02:06</w:t>
            </w:r>
          </w:p>
        </w:tc>
        <w:tc>
          <w:tcPr>
            <w:tcW w:w="1170" w:type="dxa"/>
          </w:tcPr>
          <w:p w:rsidR="00CC4678" w:rsidRDefault="00CC4678" w:rsidP="00504808">
            <w:r>
              <w:t>Sam</w:t>
            </w:r>
          </w:p>
        </w:tc>
        <w:tc>
          <w:tcPr>
            <w:tcW w:w="6925" w:type="dxa"/>
          </w:tcPr>
          <w:p w:rsidR="00CC4678" w:rsidRDefault="00CC4678" w:rsidP="00504808">
            <w:proofErr w:type="spellStart"/>
            <w:r>
              <w:t>Somethin</w:t>
            </w:r>
            <w:proofErr w:type="spellEnd"/>
            <w:r>
              <w:t>’? If a man had that knife, a mobile home, and wife, what else would he ever want?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504808">
            <w:r>
              <w:t>02:11</w:t>
            </w:r>
          </w:p>
        </w:tc>
        <w:tc>
          <w:tcPr>
            <w:tcW w:w="1170" w:type="dxa"/>
          </w:tcPr>
          <w:p w:rsidR="00CC4678" w:rsidRDefault="00CC4678" w:rsidP="00504808"/>
        </w:tc>
        <w:tc>
          <w:tcPr>
            <w:tcW w:w="6925" w:type="dxa"/>
          </w:tcPr>
          <w:p w:rsidR="00CC4678" w:rsidRDefault="00CC4678" w:rsidP="00504808">
            <w:r>
              <w:t>[music]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504808">
            <w:r>
              <w:t>02:21</w:t>
            </w:r>
          </w:p>
        </w:tc>
        <w:tc>
          <w:tcPr>
            <w:tcW w:w="1170" w:type="dxa"/>
          </w:tcPr>
          <w:p w:rsidR="00CC4678" w:rsidRDefault="00CC4678" w:rsidP="00504808"/>
        </w:tc>
        <w:tc>
          <w:tcPr>
            <w:tcW w:w="6925" w:type="dxa"/>
          </w:tcPr>
          <w:p w:rsidR="00CC4678" w:rsidRDefault="00CC4678" w:rsidP="00504808">
            <w:r>
              <w:t>[music fades out, then repeats]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504808">
            <w:r>
              <w:t>02:</w:t>
            </w:r>
            <w:r w:rsidR="00124636">
              <w:t>30</w:t>
            </w:r>
          </w:p>
        </w:tc>
        <w:tc>
          <w:tcPr>
            <w:tcW w:w="1170" w:type="dxa"/>
          </w:tcPr>
          <w:p w:rsidR="00CC4678" w:rsidRDefault="00124636" w:rsidP="00504808">
            <w:r>
              <w:t>Sam</w:t>
            </w:r>
          </w:p>
        </w:tc>
        <w:tc>
          <w:tcPr>
            <w:tcW w:w="6925" w:type="dxa"/>
          </w:tcPr>
          <w:p w:rsidR="00CC4678" w:rsidRDefault="00124636" w:rsidP="00504808">
            <w:r>
              <w:t>Leon, where can I get one of them knives? [door slams]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CC4678">
            <w:r w:rsidRPr="007D73D0">
              <w:t>02:</w:t>
            </w:r>
            <w:r w:rsidR="00124636">
              <w:t>32</w:t>
            </w:r>
          </w:p>
        </w:tc>
        <w:tc>
          <w:tcPr>
            <w:tcW w:w="1170" w:type="dxa"/>
          </w:tcPr>
          <w:p w:rsidR="00CC4678" w:rsidRDefault="00124636" w:rsidP="00CC4678">
            <w:r>
              <w:t>Jesse</w:t>
            </w:r>
          </w:p>
        </w:tc>
        <w:tc>
          <w:tcPr>
            <w:tcW w:w="6925" w:type="dxa"/>
          </w:tcPr>
          <w:p w:rsidR="00CC4678" w:rsidRDefault="00CC4678" w:rsidP="00CC4678">
            <w:r>
              <w:t xml:space="preserve">Sam, here’s these filters. Just stack </w:t>
            </w:r>
            <w:r w:rsidR="00124636">
              <w:t>‘</w:t>
            </w:r>
            <w:proofErr w:type="spellStart"/>
            <w:r>
              <w:t>em</w:t>
            </w:r>
            <w:proofErr w:type="spellEnd"/>
            <w:r>
              <w:t xml:space="preserve"> over there for now, anyway.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CC4678">
            <w:r w:rsidRPr="007D73D0">
              <w:t>02:</w:t>
            </w:r>
            <w:r w:rsidR="00124636">
              <w:t>36</w:t>
            </w:r>
          </w:p>
        </w:tc>
        <w:tc>
          <w:tcPr>
            <w:tcW w:w="1170" w:type="dxa"/>
          </w:tcPr>
          <w:p w:rsidR="00CC4678" w:rsidRDefault="00124636" w:rsidP="00CC4678">
            <w:r>
              <w:t>Sam</w:t>
            </w:r>
          </w:p>
        </w:tc>
        <w:tc>
          <w:tcPr>
            <w:tcW w:w="6925" w:type="dxa"/>
          </w:tcPr>
          <w:p w:rsidR="00CC4678" w:rsidRDefault="00CC4678" w:rsidP="00CC4678">
            <w:r>
              <w:t>In</w:t>
            </w:r>
            <w:r w:rsidR="00124636">
              <w:t>-in</w:t>
            </w:r>
            <w:r>
              <w:t xml:space="preserve"> a minute now, Jesse. Now</w:t>
            </w:r>
            <w:r w:rsidR="00124636">
              <w:t xml:space="preserve">, now, </w:t>
            </w:r>
            <w:r>
              <w:t>Leon, where can I get one of them?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CC4678">
            <w:r w:rsidRPr="007D73D0">
              <w:t>02:</w:t>
            </w:r>
            <w:r w:rsidR="00124636">
              <w:t>39</w:t>
            </w:r>
          </w:p>
        </w:tc>
        <w:tc>
          <w:tcPr>
            <w:tcW w:w="1170" w:type="dxa"/>
          </w:tcPr>
          <w:p w:rsidR="00CC4678" w:rsidRDefault="00124636" w:rsidP="00CC4678">
            <w:r>
              <w:t>Leon</w:t>
            </w:r>
          </w:p>
        </w:tc>
        <w:tc>
          <w:tcPr>
            <w:tcW w:w="6925" w:type="dxa"/>
          </w:tcPr>
          <w:p w:rsidR="00CC4678" w:rsidRDefault="00CC4678" w:rsidP="00CC4678">
            <w:r>
              <w:t>One of what? What</w:t>
            </w:r>
            <w:r w:rsidR="00124636">
              <w:t>-what</w:t>
            </w:r>
            <w:r>
              <w:t xml:space="preserve"> are you </w:t>
            </w:r>
            <w:proofErr w:type="spellStart"/>
            <w:r>
              <w:t>talkin</w:t>
            </w:r>
            <w:proofErr w:type="spellEnd"/>
            <w:r>
              <w:t>’ about now?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CC4678">
            <w:r w:rsidRPr="007D73D0">
              <w:t>02:</w:t>
            </w:r>
            <w:r w:rsidR="00124636">
              <w:t>41</w:t>
            </w:r>
          </w:p>
        </w:tc>
        <w:tc>
          <w:tcPr>
            <w:tcW w:w="1170" w:type="dxa"/>
          </w:tcPr>
          <w:p w:rsidR="00CC4678" w:rsidRDefault="00124636" w:rsidP="00CC4678">
            <w:r>
              <w:t>Sam</w:t>
            </w:r>
          </w:p>
        </w:tc>
        <w:tc>
          <w:tcPr>
            <w:tcW w:w="6925" w:type="dxa"/>
          </w:tcPr>
          <w:p w:rsidR="00CC4678" w:rsidRDefault="00CC4678" w:rsidP="00CC4678">
            <w:r>
              <w:t xml:space="preserve">Well, we’ve been </w:t>
            </w:r>
            <w:proofErr w:type="spellStart"/>
            <w:r>
              <w:t>talkin</w:t>
            </w:r>
            <w:proofErr w:type="spellEnd"/>
            <w:r>
              <w:t>’ about pocket knives, and he’s</w:t>
            </w:r>
            <w:r w:rsidR="00124636">
              <w:t>-he’s</w:t>
            </w:r>
            <w:r>
              <w:t xml:space="preserve"> got one th</w:t>
            </w:r>
            <w:r w:rsidR="00124636">
              <w:t>at</w:t>
            </w:r>
            <w:r w:rsidR="00D905CB">
              <w:t>-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CC4678">
            <w:r w:rsidRPr="007D73D0">
              <w:t>02:</w:t>
            </w:r>
            <w:r w:rsidR="00D905CB">
              <w:t>45</w:t>
            </w:r>
          </w:p>
        </w:tc>
        <w:tc>
          <w:tcPr>
            <w:tcW w:w="1170" w:type="dxa"/>
          </w:tcPr>
          <w:p w:rsidR="00CC4678" w:rsidRDefault="00D905CB" w:rsidP="00CC4678">
            <w:r>
              <w:t>Jesse</w:t>
            </w:r>
          </w:p>
        </w:tc>
        <w:tc>
          <w:tcPr>
            <w:tcW w:w="6925" w:type="dxa"/>
          </w:tcPr>
          <w:p w:rsidR="00CC4678" w:rsidRDefault="00CC4678" w:rsidP="00CC4678">
            <w:r>
              <w:t>I wonder why nobody carries pocket knives anymore.</w:t>
            </w:r>
          </w:p>
        </w:tc>
      </w:tr>
      <w:tr w:rsidR="00D905CB" w:rsidTr="0084378D">
        <w:tc>
          <w:tcPr>
            <w:tcW w:w="1255" w:type="dxa"/>
          </w:tcPr>
          <w:p w:rsidR="00D905CB" w:rsidRPr="007D73D0" w:rsidRDefault="00D905CB" w:rsidP="00CC4678">
            <w:r>
              <w:t>02:47</w:t>
            </w:r>
          </w:p>
        </w:tc>
        <w:tc>
          <w:tcPr>
            <w:tcW w:w="1170" w:type="dxa"/>
          </w:tcPr>
          <w:p w:rsidR="00D905CB" w:rsidRDefault="00D905CB" w:rsidP="00CC4678">
            <w:r>
              <w:t>Leon</w:t>
            </w:r>
          </w:p>
        </w:tc>
        <w:tc>
          <w:tcPr>
            <w:tcW w:w="6925" w:type="dxa"/>
          </w:tcPr>
          <w:p w:rsidR="00D905CB" w:rsidRDefault="00D905CB" w:rsidP="00CC4678">
            <w:r>
              <w:t>My-my daddy said you-you just not ought to ever trust anybody that don’t carry a good knife.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CC4678">
            <w:r w:rsidRPr="007D73D0">
              <w:t>02:</w:t>
            </w:r>
            <w:r w:rsidR="00D905CB">
              <w:t>52</w:t>
            </w:r>
          </w:p>
        </w:tc>
        <w:tc>
          <w:tcPr>
            <w:tcW w:w="1170" w:type="dxa"/>
          </w:tcPr>
          <w:p w:rsidR="00CC4678" w:rsidRDefault="00D905CB" w:rsidP="00CC4678">
            <w:r>
              <w:t>Sam</w:t>
            </w:r>
          </w:p>
        </w:tc>
        <w:tc>
          <w:tcPr>
            <w:tcW w:w="6925" w:type="dxa"/>
          </w:tcPr>
          <w:p w:rsidR="00CC4678" w:rsidRDefault="00CC4678" w:rsidP="00CC4678">
            <w:r>
              <w:t>Really?</w:t>
            </w:r>
            <w:r w:rsidR="00D905CB">
              <w:t xml:space="preserve"> Well, you know, the Spanish say that a man </w:t>
            </w:r>
            <w:proofErr w:type="spellStart"/>
            <w:r w:rsidR="00D905CB">
              <w:t>ain’t</w:t>
            </w:r>
            <w:proofErr w:type="spellEnd"/>
            <w:r w:rsidR="00D905CB">
              <w:t xml:space="preserve"> a man until he’s planted a tree, had a son, fought a bull, and read a book. Y-you done all them things, Jesse?</w:t>
            </w:r>
          </w:p>
        </w:tc>
      </w:tr>
      <w:tr w:rsidR="00CC4678" w:rsidTr="0084378D">
        <w:tc>
          <w:tcPr>
            <w:tcW w:w="1255" w:type="dxa"/>
          </w:tcPr>
          <w:p w:rsidR="00CC4678" w:rsidRDefault="00CC4678" w:rsidP="00CC4678">
            <w:r w:rsidRPr="007D73D0">
              <w:t>0</w:t>
            </w:r>
            <w:r w:rsidR="00D905CB">
              <w:t>3:02</w:t>
            </w:r>
          </w:p>
        </w:tc>
        <w:tc>
          <w:tcPr>
            <w:tcW w:w="1170" w:type="dxa"/>
          </w:tcPr>
          <w:p w:rsidR="00CC4678" w:rsidRDefault="00D905CB" w:rsidP="00CC4678">
            <w:r>
              <w:t>Jesse</w:t>
            </w:r>
          </w:p>
        </w:tc>
        <w:tc>
          <w:tcPr>
            <w:tcW w:w="6925" w:type="dxa"/>
          </w:tcPr>
          <w:p w:rsidR="00CC4678" w:rsidRDefault="00CC4678" w:rsidP="00CC4678">
            <w:r>
              <w:t xml:space="preserve">Well, almost. I’m </w:t>
            </w:r>
            <w:proofErr w:type="spellStart"/>
            <w:r>
              <w:t>goin</w:t>
            </w:r>
            <w:proofErr w:type="spellEnd"/>
            <w:r w:rsidR="00D905CB">
              <w:t>’</w:t>
            </w:r>
            <w:r>
              <w:t xml:space="preserve"> to get around to </w:t>
            </w:r>
            <w:proofErr w:type="spellStart"/>
            <w:r>
              <w:t>readin</w:t>
            </w:r>
            <w:proofErr w:type="spellEnd"/>
            <w:r w:rsidR="00D905CB">
              <w:t xml:space="preserve">’ </w:t>
            </w:r>
            <w:r>
              <w:t>that book one of these days.</w:t>
            </w:r>
          </w:p>
        </w:tc>
      </w:tr>
      <w:tr w:rsidR="00581CA2" w:rsidTr="0084378D">
        <w:tc>
          <w:tcPr>
            <w:tcW w:w="1255" w:type="dxa"/>
          </w:tcPr>
          <w:p w:rsidR="00581CA2" w:rsidRDefault="00D905CB" w:rsidP="00504808">
            <w:r>
              <w:t>03:07</w:t>
            </w:r>
          </w:p>
        </w:tc>
        <w:tc>
          <w:tcPr>
            <w:tcW w:w="1170" w:type="dxa"/>
          </w:tcPr>
          <w:p w:rsidR="00581CA2" w:rsidRDefault="00581CA2" w:rsidP="00504808"/>
        </w:tc>
        <w:tc>
          <w:tcPr>
            <w:tcW w:w="6925" w:type="dxa"/>
          </w:tcPr>
          <w:p w:rsidR="00581CA2" w:rsidRDefault="00D905CB" w:rsidP="00504808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4636"/>
    <w:rsid w:val="00126D46"/>
    <w:rsid w:val="0015379F"/>
    <w:rsid w:val="00192DBF"/>
    <w:rsid w:val="001B63F5"/>
    <w:rsid w:val="001C7346"/>
    <w:rsid w:val="001F06F2"/>
    <w:rsid w:val="00202C48"/>
    <w:rsid w:val="002507CC"/>
    <w:rsid w:val="00254029"/>
    <w:rsid w:val="002D3399"/>
    <w:rsid w:val="002D7DF0"/>
    <w:rsid w:val="002F5B9B"/>
    <w:rsid w:val="00336843"/>
    <w:rsid w:val="00372717"/>
    <w:rsid w:val="003B0B57"/>
    <w:rsid w:val="003D655F"/>
    <w:rsid w:val="003E3975"/>
    <w:rsid w:val="00406F44"/>
    <w:rsid w:val="00433DF0"/>
    <w:rsid w:val="004E6361"/>
    <w:rsid w:val="00504808"/>
    <w:rsid w:val="00556C89"/>
    <w:rsid w:val="00561370"/>
    <w:rsid w:val="00581CA2"/>
    <w:rsid w:val="00595997"/>
    <w:rsid w:val="005F0A03"/>
    <w:rsid w:val="005F6350"/>
    <w:rsid w:val="0065616E"/>
    <w:rsid w:val="006723FC"/>
    <w:rsid w:val="006858AF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9B2BBB"/>
    <w:rsid w:val="00AB1312"/>
    <w:rsid w:val="00AF2A03"/>
    <w:rsid w:val="00BF5F79"/>
    <w:rsid w:val="00C0501F"/>
    <w:rsid w:val="00C27B27"/>
    <w:rsid w:val="00C73609"/>
    <w:rsid w:val="00CB5179"/>
    <w:rsid w:val="00CC4678"/>
    <w:rsid w:val="00D56579"/>
    <w:rsid w:val="00D64928"/>
    <w:rsid w:val="00D905CB"/>
    <w:rsid w:val="00DD552F"/>
    <w:rsid w:val="00E04418"/>
    <w:rsid w:val="00E31444"/>
    <w:rsid w:val="00E474EC"/>
    <w:rsid w:val="00E710DC"/>
    <w:rsid w:val="00F15AB9"/>
    <w:rsid w:val="00F62C5F"/>
    <w:rsid w:val="00F73C97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A1AD8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6T17:57:00Z</dcterms:created>
  <dcterms:modified xsi:type="dcterms:W3CDTF">2023-02-16T17:57:00Z</dcterms:modified>
</cp:coreProperties>
</file>